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eam 21 - BashGuardians - PartyGuardiOS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Client Name: Jacob Stansbury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eam member roles &amp; responsibilities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Spandana - S524987 - Primary Contact</w:t>
      </w: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br/>
        <w:t>Pushpak - S525004 - Issues Management</w:t>
      </w: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br/>
        <w:t>Vinod - S525117 - Communications and Documentation Management</w:t>
      </w: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br/>
        <w:t>Yashwanth - S525056 - Quality and Testing Management</w:t>
      </w: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br/>
        <w:t>Nandeesh - S525120 - Requirements Management</w:t>
      </w: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br/>
        <w:t>Naveen - S525051 - Data Management</w:t>
      </w: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br/>
        <w:t>Sanjeev - S525034 - Client Management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hat our team finished:</w:t>
      </w:r>
    </w:p>
    <w:p w:rsidR="00D60C29" w:rsidRPr="00D60C29" w:rsidRDefault="00D60C29" w:rsidP="00D60C29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Requirement Discovery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1:</w:t>
      </w:r>
    </w:p>
    <w:p w:rsidR="00D60C29" w:rsidRPr="00D60C29" w:rsidRDefault="00D60C29" w:rsidP="00D60C2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Worked on received prototype for both host/guard user and basic user screens.</w:t>
      </w:r>
    </w:p>
    <w:p w:rsidR="00D60C29" w:rsidRPr="00D60C29" w:rsidRDefault="00D60C29" w:rsidP="00D60C29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Link for Basic User prototypes: </w:t>
      </w:r>
      <w:hyperlink r:id="rId5" w:anchor="/screens" w:tgtFrame="_blank" w:history="1">
        <w:r w:rsidRPr="00D60C29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https://projects.invisionapp.com/share/SB76VFTTR#/screens (Links to an external site.)</w:t>
        </w:r>
        <w:r w:rsidRPr="00D60C29">
          <w:rPr>
            <w:rFonts w:ascii="Cambria" w:eastAsia="Times New Roman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D60C29" w:rsidRPr="00D60C29" w:rsidRDefault="00D60C29" w:rsidP="00D60C29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Link for Host/Guard User Prototypes: </w:t>
      </w:r>
      <w:hyperlink r:id="rId6" w:anchor="/screens" w:tgtFrame="_blank" w:history="1">
        <w:r w:rsidRPr="00D60C29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https://projects.invisionapp.com/share/EN7YELSSH#/screens (Links to an external site.)</w:t>
        </w:r>
        <w:r w:rsidRPr="00D60C29">
          <w:rPr>
            <w:rFonts w:ascii="Cambria" w:eastAsia="Times New Roman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2:</w:t>
      </w:r>
    </w:p>
    <w:p w:rsidR="00D60C29" w:rsidRPr="00D60C29" w:rsidRDefault="00D60C29" w:rsidP="00D60C2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We have grabbed the components required for our project such as Mac Book and iPad from the library.</w:t>
      </w:r>
    </w:p>
    <w:p w:rsidR="00D60C29" w:rsidRPr="00D60C29" w:rsidRDefault="00D60C29" w:rsidP="00D60C29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We need to acquire some more requirements such as application logo, label constraints and remaining design specifications from the client.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 </w:t>
      </w: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3:</w:t>
      </w:r>
    </w:p>
    <w:p w:rsidR="00D60C29" w:rsidRPr="00D60C29" w:rsidRDefault="00D60C29" w:rsidP="00D60C2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We grabbed the designs given by the client to design user interfaces for Situation, Location and Alert screens.</w:t>
      </w:r>
    </w:p>
    <w:p w:rsidR="00D60C29" w:rsidRPr="00D60C29" w:rsidRDefault="00D60C29" w:rsidP="00D60C29">
      <w:pPr>
        <w:numPr>
          <w:ilvl w:val="0"/>
          <w:numId w:val="4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We need to collaborate with team Invincible techies (Team number: 54) and prepare for the client demo1.</w:t>
      </w:r>
    </w:p>
    <w:p w:rsidR="00D60C29" w:rsidRPr="00D60C29" w:rsidRDefault="00D60C29" w:rsidP="00D60C29">
      <w:pPr>
        <w:numPr>
          <w:ilvl w:val="0"/>
          <w:numId w:val="5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Design Creation/Modification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1: </w:t>
      </w:r>
    </w:p>
    <w:p w:rsidR="00D60C29" w:rsidRPr="00D60C29" w:rsidRDefault="00D60C29" w:rsidP="00D60C29">
      <w:pPr>
        <w:numPr>
          <w:ilvl w:val="0"/>
          <w:numId w:val="6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Completed UI Design for login and signup screens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lastRenderedPageBreak/>
        <w:t>Week2:</w:t>
      </w:r>
    </w:p>
    <w:p w:rsidR="00D60C29" w:rsidRPr="00D60C29" w:rsidRDefault="00D60C29" w:rsidP="00D60C29">
      <w:pPr>
        <w:numPr>
          <w:ilvl w:val="0"/>
          <w:numId w:val="7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Completed UI Design for App information page and Fraternity list screens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3:</w:t>
      </w:r>
    </w:p>
    <w:p w:rsidR="00D60C29" w:rsidRPr="00D60C29" w:rsidRDefault="00D60C29" w:rsidP="00D60C29">
      <w:pPr>
        <w:numPr>
          <w:ilvl w:val="0"/>
          <w:numId w:val="8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Completed integrating three view controllers of basic user &amp; host user login screen, user registration, App information guide screen.</w:t>
      </w:r>
    </w:p>
    <w:p w:rsidR="00D60C29" w:rsidRPr="00D60C29" w:rsidRDefault="00D60C29" w:rsidP="00D60C29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Completed preparation for the client demo1.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 </w:t>
      </w:r>
    </w:p>
    <w:p w:rsidR="00D60C29" w:rsidRPr="00D60C29" w:rsidRDefault="00D60C29" w:rsidP="00D60C29">
      <w:pPr>
        <w:numPr>
          <w:ilvl w:val="0"/>
          <w:numId w:val="9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Development of Application</w:t>
      </w:r>
    </w:p>
    <w:p w:rsidR="00D60C29" w:rsidRPr="00D60C29" w:rsidRDefault="00D60C29" w:rsidP="00D60C29">
      <w:pPr>
        <w:numPr>
          <w:ilvl w:val="0"/>
          <w:numId w:val="10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Need to start developing the fraternities list screen, Party Guard team screen.</w:t>
      </w:r>
    </w:p>
    <w:p w:rsidR="00D60C29" w:rsidRPr="00D60C29" w:rsidRDefault="00D60C29" w:rsidP="00D60C29">
      <w:pPr>
        <w:numPr>
          <w:ilvl w:val="0"/>
          <w:numId w:val="11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Client Interaction</w:t>
      </w:r>
    </w:p>
    <w:p w:rsidR="00D60C29" w:rsidRPr="00D60C29" w:rsidRDefault="00D60C29" w:rsidP="00D60C29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Tomorrow we are going to interact with the client .</w:t>
      </w:r>
    </w:p>
    <w:p w:rsidR="00D60C29" w:rsidRPr="00D60C29" w:rsidRDefault="00D60C29" w:rsidP="00D60C29">
      <w:pPr>
        <w:numPr>
          <w:ilvl w:val="0"/>
          <w:numId w:val="12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Need to acquire the client approval for the work we did until now.</w:t>
      </w:r>
    </w:p>
    <w:p w:rsidR="00D60C29" w:rsidRPr="00D60C29" w:rsidRDefault="00D60C29" w:rsidP="00D60C29">
      <w:pPr>
        <w:numPr>
          <w:ilvl w:val="0"/>
          <w:numId w:val="13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esting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1:</w:t>
      </w:r>
    </w:p>
    <w:p w:rsidR="00D60C29" w:rsidRPr="00D60C29" w:rsidRDefault="00D60C29" w:rsidP="00D60C29">
      <w:pPr>
        <w:numPr>
          <w:ilvl w:val="0"/>
          <w:numId w:val="14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Didn’t received iPad and Mac Book.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2:</w:t>
      </w:r>
    </w:p>
    <w:p w:rsidR="00D60C29" w:rsidRPr="00D60C29" w:rsidRDefault="00D60C29" w:rsidP="00D60C29">
      <w:pPr>
        <w:numPr>
          <w:ilvl w:val="0"/>
          <w:numId w:val="15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Used iPad for testing the designed user interfaces for login, signup, app information and fraternity list screens.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3:</w:t>
      </w:r>
    </w:p>
    <w:p w:rsidR="00D60C29" w:rsidRPr="00D60C29" w:rsidRDefault="00D60C29" w:rsidP="00D60C29">
      <w:pPr>
        <w:numPr>
          <w:ilvl w:val="0"/>
          <w:numId w:val="16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Used iPad for test the user interfaces login, signup, app information and fraternity list screens we designed and the transition between them.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D60C29" w:rsidRPr="00D60C29" w:rsidRDefault="00D60C29" w:rsidP="00D60C29">
      <w:pPr>
        <w:numPr>
          <w:ilvl w:val="0"/>
          <w:numId w:val="17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Documentation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1:</w:t>
      </w:r>
    </w:p>
    <w:p w:rsidR="00D60C29" w:rsidRPr="00D60C29" w:rsidRDefault="00D60C29" w:rsidP="00D60C29">
      <w:pPr>
        <w:numPr>
          <w:ilvl w:val="0"/>
          <w:numId w:val="18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Saved a copy of M01, F01 and GDP-1 Project Manager Briefing in BitBucket.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2:</w:t>
      </w:r>
    </w:p>
    <w:p w:rsidR="00D60C29" w:rsidRPr="00D60C29" w:rsidRDefault="00D60C29" w:rsidP="00D60C29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Saved a copy of M02 in BitBucket.</w:t>
      </w:r>
    </w:p>
    <w:p w:rsidR="00D60C29" w:rsidRPr="00D60C29" w:rsidRDefault="00D60C29" w:rsidP="00D60C29">
      <w:pPr>
        <w:numPr>
          <w:ilvl w:val="0"/>
          <w:numId w:val="19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Provided a README file with the instructions of how to run the application.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lastRenderedPageBreak/>
        <w:t>Week3:</w:t>
      </w:r>
    </w:p>
    <w:p w:rsidR="00D60C29" w:rsidRPr="00D60C29" w:rsidRDefault="00D60C29" w:rsidP="00D60C29">
      <w:pPr>
        <w:numPr>
          <w:ilvl w:val="0"/>
          <w:numId w:val="20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Saved a copy of M03 in BitBucket.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 </w:t>
      </w: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Screenshots of major artifacts for accomplishments:</w:t>
      </w:r>
    </w:p>
    <w:p w:rsidR="00D60C29" w:rsidRPr="00D60C29" w:rsidRDefault="00D60C29" w:rsidP="00D60C29">
      <w:pPr>
        <w:numPr>
          <w:ilvl w:val="0"/>
          <w:numId w:val="21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As we collaborated with another PartyGuard team  Invincible techies (Team number: 54)  we are going to present the screen shots of our recent work. They are as follows: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1) Basic user login 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609975" cy="6591300"/>
            <wp:effectExtent l="0" t="0" r="9525" b="0"/>
            <wp:docPr id="8" name="Picture 8" descr="14390765_10207245619999420_5046977598221917957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4390765_10207245619999420_5046977598221917957_n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659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2) Menu 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2057400" cy="3762375"/>
            <wp:effectExtent l="0" t="0" r="0" b="9525"/>
            <wp:docPr id="7" name="Picture 7" descr="14364776_10207245729722163_1462484340534981925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14364776_10207245729722163_1462484340534981925_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3) Fraternity list 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609975" cy="6600825"/>
            <wp:effectExtent l="0" t="0" r="9525" b="9525"/>
            <wp:docPr id="6" name="Picture 6" descr="14322550_10207245619839416_6937730949112640427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14322550_10207245619839416_6937730949112640427_n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660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4) Incidents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600450" cy="6610350"/>
            <wp:effectExtent l="0" t="0" r="0" b="0"/>
            <wp:docPr id="5" name="Picture 5" descr="14317359_10207245620439431_859251554104568702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14317359_10207245620439431_859251554104568702_n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661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5) Location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581400" cy="6619875"/>
            <wp:effectExtent l="0" t="0" r="0" b="9525"/>
            <wp:docPr id="4" name="Picture 4" descr="14333159_10207245620359429_315149078344960797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14333159_10207245620359429_315149078344960797_n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661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6) Profile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609975" cy="6638925"/>
            <wp:effectExtent l="0" t="0" r="9525" b="9525"/>
            <wp:docPr id="3" name="Picture 3" descr="14359256_10207245620119423_7638214640020018399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4359256_10207245620119423_7638214640020018399_n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663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7) Profile Saved Alert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600450" cy="6600825"/>
            <wp:effectExtent l="0" t="0" r="0" b="9525"/>
            <wp:docPr id="2" name="Picture 2" descr="14370438_10207245619959419_2575121866993426863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14370438_10207245619959419_2575121866993426863_n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660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8) Reset password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619500" cy="6562725"/>
            <wp:effectExtent l="0" t="0" r="0" b="9525"/>
            <wp:docPr id="1" name="Picture 1" descr="14333084_10207245620239426_8248651486741668370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14333084_10207245620239426_8248651486741668370_n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656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 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D60C29" w:rsidRPr="00D60C29" w:rsidRDefault="00D60C29" w:rsidP="00D60C29">
      <w:pPr>
        <w:shd w:val="clear" w:color="auto" w:fill="FFFFFF"/>
        <w:spacing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Link for Repository:</w:t>
      </w: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 </w:t>
      </w:r>
      <w:hyperlink r:id="rId15" w:tgtFrame="_blank" w:history="1">
        <w:r w:rsidRPr="00D60C29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https://bitbucket.org/bashguardians/bashguardians (Links to an external site.)</w:t>
        </w:r>
        <w:r w:rsidRPr="00D60C29">
          <w:rPr>
            <w:rFonts w:ascii="Cambria" w:eastAsia="Times New Roman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  <w:u w:val="single"/>
        </w:rPr>
        <w:t>Person responsible: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Vinod, Nandeesh, Yashwanth, and Pushpak – UI Design of login and signup screens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lastRenderedPageBreak/>
        <w:t>Sanjeev, Naveen, and Spandana – UI Design of App information and Fraternity list screens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Team Bash Guardians – M01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Vinod and Nandeesh – F01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Sanjeev – GDP 1 Project Manager Briefing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Yashwanth and Sanjeev – GDP 1 Presentation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Team Bash Guardians – M02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Sanjeev and Naveen – F02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Team Bash Guardians – M03</w:t>
      </w:r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 </w:t>
      </w: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ork in progress:</w:t>
      </w:r>
    </w:p>
    <w:p w:rsidR="00D60C29" w:rsidRPr="00D60C29" w:rsidRDefault="00D60C29" w:rsidP="00D60C29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Designing user interfaces for fraternities list screen, Party Guard team screen.</w:t>
      </w:r>
    </w:p>
    <w:p w:rsidR="00D60C29" w:rsidRPr="00D60C29" w:rsidRDefault="00D60C29" w:rsidP="00D60C29">
      <w:pPr>
        <w:numPr>
          <w:ilvl w:val="0"/>
          <w:numId w:val="22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Working on Workshop-2 presentation.</w:t>
      </w:r>
      <w:bookmarkStart w:id="0" w:name="_GoBack"/>
      <w:bookmarkEnd w:id="0"/>
    </w:p>
    <w:p w:rsidR="00D60C29" w:rsidRPr="00D60C29" w:rsidRDefault="00D60C29" w:rsidP="00D60C29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  <w:u w:val="single"/>
        </w:rPr>
        <w:t>Person responsible: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Sanjeev and Naveen – Location, Situation and Menu screens (8 hours)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Vinod and Nandeesh – Host/Guard user screens (8 hours)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Yashwanth, Pushpak, and Spandana – Alert screens for both host/guard user and basic user (8 hours)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Team Bash Guardians - Workshop1 presentation (3 hours)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Sanjeev, Naveen, Spandana – Developing App information screen (4 hours)</w:t>
      </w:r>
    </w:p>
    <w:p w:rsidR="00D60C29" w:rsidRPr="00D60C29" w:rsidRDefault="00D60C29" w:rsidP="00D60C29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color w:val="2D3B45"/>
          <w:sz w:val="24"/>
          <w:szCs w:val="24"/>
        </w:rPr>
        <w:t>Vinod, Nandeesh, Pushpak, Yashwanth – Developing login and signup screens (4 hours)</w:t>
      </w:r>
    </w:p>
    <w:p w:rsidR="00D60C29" w:rsidRPr="00D60C29" w:rsidRDefault="00D60C29" w:rsidP="00D60C29">
      <w:pPr>
        <w:shd w:val="clear" w:color="auto" w:fill="FFFFFF"/>
        <w:spacing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D60C29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Link for Trello Board: </w:t>
      </w:r>
      <w:hyperlink r:id="rId16" w:tgtFrame="_blank" w:history="1">
        <w:r w:rsidRPr="00D60C29">
          <w:rPr>
            <w:rFonts w:ascii="Cambria" w:eastAsia="Times New Roman" w:hAnsi="Cambria" w:cs="Helvetica"/>
            <w:b/>
            <w:bCs/>
            <w:color w:val="008EE2"/>
            <w:sz w:val="24"/>
            <w:szCs w:val="24"/>
            <w:u w:val="single"/>
          </w:rPr>
          <w:t>https://trello.com/b/p8DPSe0J/partyguard-ios-bash-guardians (Links to an external site.)</w:t>
        </w:r>
        <w:r w:rsidRPr="00D60C29">
          <w:rPr>
            <w:rFonts w:ascii="Cambria" w:eastAsia="Times New Roman" w:hAnsi="Cambria" w:cs="Helvetica"/>
            <w:b/>
            <w:bCs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0C1D43" w:rsidRPr="00D60C29" w:rsidRDefault="000C1D43">
      <w:pPr>
        <w:rPr>
          <w:rFonts w:ascii="Cambria" w:hAnsi="Cambria"/>
          <w:sz w:val="24"/>
          <w:szCs w:val="24"/>
        </w:rPr>
      </w:pPr>
    </w:p>
    <w:sectPr w:rsidR="000C1D43" w:rsidRPr="00D60C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47EB0"/>
    <w:multiLevelType w:val="multilevel"/>
    <w:tmpl w:val="D7209A1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374AC"/>
    <w:multiLevelType w:val="multilevel"/>
    <w:tmpl w:val="69F2D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06019D"/>
    <w:multiLevelType w:val="multilevel"/>
    <w:tmpl w:val="3C2CC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4B0169"/>
    <w:multiLevelType w:val="multilevel"/>
    <w:tmpl w:val="B4940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9A0E44"/>
    <w:multiLevelType w:val="multilevel"/>
    <w:tmpl w:val="FF6C9F3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DE0946"/>
    <w:multiLevelType w:val="multilevel"/>
    <w:tmpl w:val="D348F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FE6226"/>
    <w:multiLevelType w:val="multilevel"/>
    <w:tmpl w:val="34286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F97E4F"/>
    <w:multiLevelType w:val="multilevel"/>
    <w:tmpl w:val="DBC24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D055AC"/>
    <w:multiLevelType w:val="multilevel"/>
    <w:tmpl w:val="EBB6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D2261D"/>
    <w:multiLevelType w:val="multilevel"/>
    <w:tmpl w:val="D2E2C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CF0B03"/>
    <w:multiLevelType w:val="multilevel"/>
    <w:tmpl w:val="327AE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041750"/>
    <w:multiLevelType w:val="multilevel"/>
    <w:tmpl w:val="00BC8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B40C31"/>
    <w:multiLevelType w:val="multilevel"/>
    <w:tmpl w:val="E7F0642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E913885"/>
    <w:multiLevelType w:val="multilevel"/>
    <w:tmpl w:val="2E7CD94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0DB7A34"/>
    <w:multiLevelType w:val="multilevel"/>
    <w:tmpl w:val="C17E8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7C00AF"/>
    <w:multiLevelType w:val="multilevel"/>
    <w:tmpl w:val="C45A6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E987C7F"/>
    <w:multiLevelType w:val="multilevel"/>
    <w:tmpl w:val="DD127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0A23B90"/>
    <w:multiLevelType w:val="multilevel"/>
    <w:tmpl w:val="A290DAB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6D111B3"/>
    <w:multiLevelType w:val="multilevel"/>
    <w:tmpl w:val="8A6A9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871526A"/>
    <w:multiLevelType w:val="multilevel"/>
    <w:tmpl w:val="078AA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FF30C2"/>
    <w:multiLevelType w:val="multilevel"/>
    <w:tmpl w:val="95349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E695191"/>
    <w:multiLevelType w:val="multilevel"/>
    <w:tmpl w:val="F2729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11"/>
  </w:num>
  <w:num w:numId="3">
    <w:abstractNumId w:val="14"/>
  </w:num>
  <w:num w:numId="4">
    <w:abstractNumId w:val="21"/>
  </w:num>
  <w:num w:numId="5">
    <w:abstractNumId w:val="17"/>
  </w:num>
  <w:num w:numId="6">
    <w:abstractNumId w:val="2"/>
  </w:num>
  <w:num w:numId="7">
    <w:abstractNumId w:val="10"/>
  </w:num>
  <w:num w:numId="8">
    <w:abstractNumId w:val="15"/>
  </w:num>
  <w:num w:numId="9">
    <w:abstractNumId w:val="13"/>
  </w:num>
  <w:num w:numId="10">
    <w:abstractNumId w:val="20"/>
  </w:num>
  <w:num w:numId="11">
    <w:abstractNumId w:val="4"/>
  </w:num>
  <w:num w:numId="12">
    <w:abstractNumId w:val="5"/>
  </w:num>
  <w:num w:numId="13">
    <w:abstractNumId w:val="12"/>
  </w:num>
  <w:num w:numId="14">
    <w:abstractNumId w:val="8"/>
  </w:num>
  <w:num w:numId="15">
    <w:abstractNumId w:val="18"/>
  </w:num>
  <w:num w:numId="16">
    <w:abstractNumId w:val="19"/>
  </w:num>
  <w:num w:numId="17">
    <w:abstractNumId w:val="0"/>
  </w:num>
  <w:num w:numId="18">
    <w:abstractNumId w:val="9"/>
  </w:num>
  <w:num w:numId="19">
    <w:abstractNumId w:val="6"/>
  </w:num>
  <w:num w:numId="20">
    <w:abstractNumId w:val="1"/>
  </w:num>
  <w:num w:numId="21">
    <w:abstractNumId w:val="3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NjaxMDY1tzA1MjRS0lEKTi0uzszPAykwrAUAV4XvgiwAAAA="/>
  </w:docVars>
  <w:rsids>
    <w:rsidRoot w:val="005338AA"/>
    <w:rsid w:val="000C1D43"/>
    <w:rsid w:val="005338AA"/>
    <w:rsid w:val="00BF4287"/>
    <w:rsid w:val="00D6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9B04AB-1C46-4938-9D3F-74B8A7988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60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60C2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60C29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D60C29"/>
  </w:style>
  <w:style w:type="character" w:customStyle="1" w:styleId="apple-converted-space">
    <w:name w:val="apple-converted-space"/>
    <w:basedOn w:val="DefaultParagraphFont"/>
    <w:rsid w:val="00D60C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0324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trello.com/b/p8DPSe0J/partyguard-ios-bash-guardian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projects.invisionapp.com/share/EN7YELSSH" TargetMode="External"/><Relationship Id="rId11" Type="http://schemas.openxmlformats.org/officeDocument/2006/relationships/image" Target="media/image5.jpeg"/><Relationship Id="rId5" Type="http://schemas.openxmlformats.org/officeDocument/2006/relationships/hyperlink" Target="https://projects.invisionapp.com/share/SB76VFTTR" TargetMode="External"/><Relationship Id="rId15" Type="http://schemas.openxmlformats.org/officeDocument/2006/relationships/hyperlink" Target="https://bitbucket.org/bashguardians/bashguardians" TargetMode="Externa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68</Words>
  <Characters>3814</Characters>
  <Application>Microsoft Office Word</Application>
  <DocSecurity>0</DocSecurity>
  <Lines>31</Lines>
  <Paragraphs>8</Paragraphs>
  <ScaleCrop>false</ScaleCrop>
  <Company/>
  <LinksUpToDate>false</LinksUpToDate>
  <CharactersWithSpaces>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2-01T02:38:00Z</dcterms:created>
  <dcterms:modified xsi:type="dcterms:W3CDTF">2016-12-01T02:38:00Z</dcterms:modified>
</cp:coreProperties>
</file>